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76119D" w14:textId="0CDBAACE" w:rsidR="00450CE4" w:rsidRPr="00804912" w:rsidRDefault="00804912" w:rsidP="00804912">
      <w:pPr xmlns:w="http://schemas.openxmlformats.org/wordprocessingml/2006/main"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xmlns:w="http://schemas.openxmlformats.org/wordprocessingml/2006/main" w:rsidRPr="0080491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Лабораторная работа 11</w:t>
      </w:r>
    </w:p>
    <w:p w14:paraId="1451DDA9" w14:textId="77777777" w:rsidR="00804912" w:rsidRPr="00804912" w:rsidRDefault="00804912" w:rsidP="0080491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804912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Упражнение 1 </w:t>
      </w:r>
      <w:r xmlns:w="http://schemas.openxmlformats.org/wordprocessingml/2006/main" w:rsidRPr="0080491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создание массива целых чисел 4X2 и вывод его атрибутов</w:t>
      </w:r>
    </w:p>
    <w:p w14:paraId="23B1514C" w14:textId="77777777" w:rsidR="00804912" w:rsidRPr="00804912" w:rsidRDefault="00804912" w:rsidP="00804912">
      <w:pPr xmlns:w="http://schemas.openxmlformats.org/wordprocessingml/2006/main">
        <w:pStyle w:val="a3"/>
        <w:rPr>
          <w:sz w:val="28"/>
          <w:szCs w:val="28"/>
          <w:lang w:val="en-US"/>
        </w:rPr>
      </w:pPr>
      <w:r xmlns:w="http://schemas.openxmlformats.org/wordprocessingml/2006/main" w:rsidRPr="00804912">
        <w:rPr>
          <w:rStyle w:val="a6"/>
          <w:sz w:val="28"/>
          <w:szCs w:val="28"/>
          <w:lang w:val="en-US"/>
        </w:rPr>
        <w:t xml:space="preserve">Примечание: </w:t>
      </w:r>
      <w:r xmlns:w="http://schemas.openxmlformats.org/wordprocessingml/2006/main" w:rsidRPr="00804912">
        <w:rPr>
          <w:sz w:val="28"/>
          <w:szCs w:val="28"/>
          <w:lang w:val="en-US"/>
        </w:rPr>
        <w:t xml:space="preserve">Элемент должен быть типа unsigned int16. И вывести следующие атрибуты:</w:t>
      </w:r>
    </w:p>
    <w:p w14:paraId="5547012C" w14:textId="77777777" w:rsidR="00804912" w:rsidRPr="00804912" w:rsidRDefault="00804912" w:rsidP="00804912">
      <w:pPr xmlns:w="http://schemas.openxmlformats.org/wordprocessingml/2006/main"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xmlns:w="http://schemas.openxmlformats.org/wordprocessingml/2006/main" w:rsidRPr="0080491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Форма массива.</w:t>
      </w:r>
    </w:p>
    <w:p w14:paraId="2004D8CB" w14:textId="77777777" w:rsidR="00804912" w:rsidRPr="00804912" w:rsidRDefault="00804912" w:rsidP="00804912">
      <w:pPr xmlns:w="http://schemas.openxmlformats.org/wordprocessingml/2006/main"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xmlns:w="http://schemas.openxmlformats.org/wordprocessingml/2006/main" w:type="spellStart"/>
      <w:r xmlns:w="http://schemas.openxmlformats.org/wordprocessingml/2006/main" w:rsidRPr="0080491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ножество</w:t>
      </w:r>
      <w:proofErr xmlns:w="http://schemas.openxmlformats.org/wordprocessingml/2006/main" w:type="spellEnd"/>
      <w:r xmlns:w="http://schemas.openxmlformats.org/wordprocessingml/2006/main" w:rsidRPr="0080491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xmlns:w="http://schemas.openxmlformats.org/wordprocessingml/2006/main" w:type="spellStart"/>
      <w:r xmlns:w="http://schemas.openxmlformats.org/wordprocessingml/2006/main" w:rsidRPr="0080491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азмеры </w:t>
      </w:r>
      <w:proofErr xmlns:w="http://schemas.openxmlformats.org/wordprocessingml/2006/main" w:type="spellEnd"/>
      <w:r xmlns:w="http://schemas.openxmlformats.org/wordprocessingml/2006/main" w:rsidRPr="0080491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</w:t>
      </w:r>
    </w:p>
    <w:p w14:paraId="74FD951F" w14:textId="77777777" w:rsidR="00804912" w:rsidRPr="00804912" w:rsidRDefault="00804912" w:rsidP="00804912">
      <w:pPr xmlns:w="http://schemas.openxmlformats.org/wordprocessingml/2006/main"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xmlns:w="http://schemas.openxmlformats.org/wordprocessingml/2006/main" w:rsidRPr="0080491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Длина каждого элемента массива в байтах.</w:t>
      </w:r>
    </w:p>
    <w:p w14:paraId="62345C2D" w14:textId="05B9F5A5" w:rsidR="00804912" w:rsidRDefault="00804912" w:rsidP="0080491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04912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4A7E1F2A" wp14:editId="65D2CD62">
            <wp:extent cx="5534025" cy="259516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39865" cy="259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44AD4" w14:textId="77777777" w:rsidR="00804912" w:rsidRPr="00804912" w:rsidRDefault="00804912" w:rsidP="0080491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804912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Упражнение 2 </w:t>
      </w:r>
      <w:r xmlns:w="http://schemas.openxmlformats.org/wordprocessingml/2006/main" w:rsidRPr="0080491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Создайте массив целых чисел 5X2 из диапазона от 100 до 200 таким образом, чтобы разница между каждым элементом составляла 10.</w:t>
      </w:r>
    </w:p>
    <w:p w14:paraId="6F49A1AD" w14:textId="55D4493C" w:rsidR="00804912" w:rsidRDefault="00804912" w:rsidP="0080491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04912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2DDB9ED0" wp14:editId="47240F35">
            <wp:extent cx="5543550" cy="1671065"/>
            <wp:effectExtent l="0" t="0" r="0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65280" cy="167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DF6D1" w14:textId="5AD40B3D" w:rsidR="00804912" w:rsidRDefault="00804912" w:rsidP="0080491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804912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Упражнение 3 </w:t>
      </w:r>
      <w:r xmlns:w="http://schemas.openxmlformats.org/wordprocessingml/2006/main" w:rsidRPr="0080491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Возврат массива нечетных строк и четных столбцов из приведенного ниже </w:t>
      </w:r>
      <w:proofErr xmlns:w="http://schemas.openxmlformats.org/wordprocessingml/2006/main" w:type="spellStart"/>
      <w:r xmlns:w="http://schemas.openxmlformats.org/wordprocessingml/2006/main" w:rsidRPr="0080491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массива </w:t>
      </w:r>
      <w:r xmlns:w="http://schemas.openxmlformats.org/wordprocessingml/2006/main" w:rsidRPr="0080491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numpy</w:t>
      </w:r>
      <w:proofErr xmlns:w="http://schemas.openxmlformats.org/wordprocessingml/2006/main" w:type="spellEnd"/>
    </w:p>
    <w:p w14:paraId="13BFFCA1" w14:textId="38AD14A8" w:rsidR="00804912" w:rsidRDefault="00804912" w:rsidP="00804912">
      <w:pPr>
        <w:rPr>
          <w:lang w:val="en-US"/>
        </w:rPr>
      </w:pPr>
      <w:r w:rsidRPr="00804912">
        <w:rPr>
          <w:noProof/>
          <w:lang w:val="en-US"/>
        </w:rPr>
        <w:drawing>
          <wp:inline distT="0" distB="0" distL="0" distR="0" wp14:anchorId="40162F80" wp14:editId="0DF22335">
            <wp:extent cx="5791200" cy="776906"/>
            <wp:effectExtent l="0" t="0" r="0" b="444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03087" cy="77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E51E9" w14:textId="430D5FF8" w:rsidR="00804912" w:rsidRPr="00804912" w:rsidRDefault="00804912" w:rsidP="00804912">
      <w:pPr xmlns:w="http://schemas.openxmlformats.org/wordprocessingml/2006/main"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xmlns:w="http://schemas.openxmlformats.org/wordprocessingml/2006/main" w:rsidRPr="00804912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Ожидаемый результат</w:t>
      </w:r>
    </w:p>
    <w:p w14:paraId="732778B2" w14:textId="73D20065" w:rsidR="00804912" w:rsidRDefault="00804912" w:rsidP="00804912">
      <w:pPr>
        <w:rPr>
          <w:lang w:val="en-US"/>
        </w:rPr>
      </w:pPr>
      <w:r w:rsidRPr="00804912">
        <w:rPr>
          <w:noProof/>
          <w:lang w:val="en-US"/>
        </w:rPr>
        <w:lastRenderedPageBreak/>
        <w:drawing>
          <wp:inline distT="0" distB="0" distL="0" distR="0" wp14:anchorId="3A4A33EA" wp14:editId="0F6D7597">
            <wp:extent cx="5372100" cy="204317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77978" cy="204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65D13" w14:textId="7982570B" w:rsidR="00804912" w:rsidRDefault="00804912" w:rsidP="0080491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804912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Упражнение 4 </w:t>
      </w:r>
      <w:r xmlns:w="http://schemas.openxmlformats.org/wordprocessingml/2006/main" w:rsidRPr="0080491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Создайте результирующий массив, добавив следующие два массива NumPy. Затем измените результирующий массив, вычислив квадрат каждого элемента</w:t>
      </w:r>
    </w:p>
    <w:p w14:paraId="18523D01" w14:textId="077A5B7F" w:rsidR="00804912" w:rsidRDefault="00804912" w:rsidP="00804912">
      <w:pPr>
        <w:rPr>
          <w:lang w:val="en-US"/>
        </w:rPr>
      </w:pPr>
      <w:r w:rsidRPr="00804912">
        <w:rPr>
          <w:noProof/>
          <w:lang w:val="en-US"/>
        </w:rPr>
        <w:drawing>
          <wp:inline distT="0" distB="0" distL="0" distR="0" wp14:anchorId="33B79DC1" wp14:editId="05963059">
            <wp:extent cx="5229225" cy="2726128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3857" cy="2744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46FC6" w14:textId="5427C0E3" w:rsidR="00804912" w:rsidRPr="00020773" w:rsidRDefault="00804912" w:rsidP="0080491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020773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Упражнение 5 </w:t>
      </w:r>
      <w:r xmlns:w="http://schemas.openxmlformats.org/wordprocessingml/2006/main" w:rsidRPr="00020773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Разделение массива на четыре подмассива одинакового размера.</w:t>
      </w:r>
    </w:p>
    <w:p w14:paraId="141FA29E" w14:textId="1C816EDF" w:rsidR="00804912" w:rsidRPr="00020773" w:rsidRDefault="00020773" w:rsidP="00804912">
      <w:pPr xmlns:w="http://schemas.openxmlformats.org/wordprocessingml/2006/main">
        <w:rPr>
          <w:rFonts w:ascii="Times New Roman" w:hAnsi="Times New Roman" w:cs="Times New Roman"/>
          <w:sz w:val="28"/>
          <w:szCs w:val="28"/>
          <w:lang w:val="en-US"/>
        </w:rPr>
      </w:pPr>
      <w:r xmlns:w="http://schemas.openxmlformats.org/wordprocessingml/2006/main" w:rsidRPr="00020773">
        <w:rPr>
          <w:rStyle w:val="a6"/>
          <w:rFonts w:ascii="Times New Roman" w:hAnsi="Times New Roman" w:cs="Times New Roman"/>
          <w:sz w:val="28"/>
          <w:szCs w:val="28"/>
          <w:lang w:val="en-US"/>
        </w:rPr>
        <w:t xml:space="preserve">Примечание </w:t>
      </w:r>
      <w:r xmlns:w="http://schemas.openxmlformats.org/wordprocessingml/2006/main" w:rsidRPr="00020773">
        <w:rPr>
          <w:rFonts w:ascii="Times New Roman" w:hAnsi="Times New Roman" w:cs="Times New Roman"/>
          <w:sz w:val="28"/>
          <w:szCs w:val="28"/>
          <w:lang w:val="en-US"/>
        </w:rPr>
        <w:t xml:space="preserve">: создайте массив целых чисел 8X3 из диапазона от 10 до 34 таким образом, чтобы разница между каждым элементом была равна 1, а затем разделите массив на четыре подмассива одинакового размера.</w:t>
      </w:r>
    </w:p>
    <w:p w14:paraId="2C873143" w14:textId="58001862" w:rsidR="00020773" w:rsidRDefault="00020773" w:rsidP="00804912">
      <w:pPr>
        <w:rPr>
          <w:lang w:val="en-US"/>
        </w:rPr>
      </w:pPr>
      <w:r w:rsidRPr="00020773">
        <w:rPr>
          <w:noProof/>
          <w:lang w:val="en-US"/>
        </w:rPr>
        <w:drawing>
          <wp:inline distT="0" distB="0" distL="0" distR="0" wp14:anchorId="508DCCE7" wp14:editId="4B38AADF">
            <wp:extent cx="4772025" cy="2759154"/>
            <wp:effectExtent l="0" t="0" r="0" b="317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89667" cy="2769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CC730" w14:textId="75B8A3AD" w:rsidR="00020773" w:rsidRDefault="00020773" w:rsidP="0002077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020773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lastRenderedPageBreak xmlns:w="http://schemas.openxmlformats.org/wordprocessingml/2006/main"/>
      </w:r>
      <w:r xmlns:w="http://schemas.openxmlformats.org/wordprocessingml/2006/main" w:rsidRPr="00020773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Упражнение 6 </w:t>
      </w:r>
      <w:r xmlns:w="http://schemas.openxmlformats.org/wordprocessingml/2006/main" w:rsidRPr="00020773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Выведите максимум по оси 0 и минимум по оси 1 из следующего двумерного массива.</w:t>
      </w:r>
    </w:p>
    <w:p w14:paraId="476C282C" w14:textId="76BF1DF8" w:rsidR="00020773" w:rsidRDefault="00020773" w:rsidP="00020773">
      <w:pPr>
        <w:rPr>
          <w:lang w:val="en-US"/>
        </w:rPr>
      </w:pPr>
      <w:r w:rsidRPr="00020773">
        <w:rPr>
          <w:noProof/>
          <w:lang w:val="en-US"/>
        </w:rPr>
        <w:drawing>
          <wp:inline distT="0" distB="0" distL="0" distR="0" wp14:anchorId="239560C5" wp14:editId="53A4DD00">
            <wp:extent cx="5940425" cy="503555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D97A6" w14:textId="52774E09" w:rsidR="00020773" w:rsidRDefault="00020773" w:rsidP="00020773">
      <w:pPr>
        <w:rPr>
          <w:lang w:val="en-US"/>
        </w:rPr>
      </w:pPr>
      <w:r w:rsidRPr="00020773">
        <w:rPr>
          <w:noProof/>
          <w:lang w:val="en-US"/>
        </w:rPr>
        <w:drawing>
          <wp:inline distT="0" distB="0" distL="0" distR="0" wp14:anchorId="6CFFCBF5" wp14:editId="0CD13F55">
            <wp:extent cx="5940425" cy="2371725"/>
            <wp:effectExtent l="0" t="0" r="317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A2FA" w14:textId="27FC6981" w:rsidR="00020773" w:rsidRPr="00020773" w:rsidRDefault="00020773" w:rsidP="0002077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sz w:val="28"/>
          <w:szCs w:val="28"/>
          <w:lang w:val="en-US"/>
        </w:rPr>
      </w:pPr>
      <w:r xmlns:w="http://schemas.openxmlformats.org/wordprocessingml/2006/main" w:rsidRPr="00020773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Упражнение 7 </w:t>
      </w:r>
      <w:r xmlns:w="http://schemas.openxmlformats.org/wordprocessingml/2006/main" w:rsidRPr="00020773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Удалить второй столбец из заданного массива и вставить на его место следующий новый столбец.</w:t>
      </w:r>
    </w:p>
    <w:p w14:paraId="45F984EA" w14:textId="72697B75" w:rsidR="00020773" w:rsidRDefault="00020773" w:rsidP="00020773">
      <w:pPr>
        <w:rPr>
          <w:lang w:val="en-US"/>
        </w:rPr>
      </w:pPr>
      <w:bookmarkStart w:id="0" w:name="_GoBack"/>
      <w:r w:rsidRPr="00020773">
        <w:rPr>
          <w:noProof/>
          <w:lang w:val="en-US"/>
        </w:rPr>
        <w:drawing>
          <wp:inline distT="0" distB="0" distL="0" distR="0" wp14:anchorId="4AC32814" wp14:editId="74C987BE">
            <wp:extent cx="5940425" cy="3987800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8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3B22606" w14:textId="77777777" w:rsidR="00020773" w:rsidRPr="00020773" w:rsidRDefault="00020773" w:rsidP="00020773">
      <w:pPr>
        <w:rPr>
          <w:lang w:val="en-US"/>
        </w:rPr>
      </w:pPr>
    </w:p>
    <w:p w14:paraId="16B44C9C" w14:textId="77777777" w:rsidR="00020773" w:rsidRPr="00020773" w:rsidRDefault="00020773" w:rsidP="00804912">
      <w:pPr>
        <w:rPr>
          <w:lang w:val="en-US"/>
        </w:rPr>
      </w:pPr>
    </w:p>
    <w:p w14:paraId="7C14CA02" w14:textId="77777777" w:rsidR="00804912" w:rsidRPr="00804912" w:rsidRDefault="00804912" w:rsidP="00804912">
      <w:pPr>
        <w:rPr>
          <w:lang w:val="en-US"/>
        </w:rPr>
      </w:pPr>
    </w:p>
    <w:p w14:paraId="4C0A5345" w14:textId="77777777" w:rsidR="00804912" w:rsidRPr="00804912" w:rsidRDefault="00804912" w:rsidP="00804912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804912" w:rsidRPr="0080491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42E7"/>
    <w:multiLevelType w:val="multilevel"/>
    <w:tmpl w:val="D34A5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806C88"/>
    <w:multiLevelType w:val="multilevel"/>
    <w:tmpl w:val="CEA41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717C4A"/>
    <w:multiLevelType w:val="multilevel"/>
    <w:tmpl w:val="D7E89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D0E2D80"/>
    <w:multiLevelType w:val="multilevel"/>
    <w:tmpl w:val="9C502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zMDM2MTU2MzBV0lEKTi0uzszPAykwrgUAXMEhaSwAAAA="/>
  </w:docVars>
  <w:rsids>
    <w:rsidRoot w:val="00FB000F"/>
    <w:rsid w:val="00020773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04912"/>
    <w:rsid w:val="00833F68"/>
    <w:rsid w:val="00852F05"/>
    <w:rsid w:val="008D2DF7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B000F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CB850"/>
  <w15:chartTrackingRefBased/>
  <w15:docId w15:val="{9DDBAEB1-B7A6-4C0B-A73D-5C263E708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FB000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049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B000F"/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a3">
    <w:name w:val="Normal (Web)"/>
    <w:basedOn w:val="a"/>
    <w:uiPriority w:val="99"/>
    <w:semiHidden/>
    <w:unhideWhenUsed/>
    <w:rsid w:val="00FB00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4">
    <w:name w:val="Emphasis"/>
    <w:basedOn w:val="a0"/>
    <w:uiPriority w:val="20"/>
    <w:qFormat/>
    <w:rsid w:val="00FB000F"/>
    <w:rPr>
      <w:i/>
      <w:iCs/>
    </w:rPr>
  </w:style>
  <w:style w:type="paragraph" w:customStyle="1" w:styleId="topic-title">
    <w:name w:val="topic-title"/>
    <w:basedOn w:val="a"/>
    <w:rsid w:val="00FB00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5">
    <w:name w:val="Hyperlink"/>
    <w:basedOn w:val="a0"/>
    <w:uiPriority w:val="99"/>
    <w:semiHidden/>
    <w:unhideWhenUsed/>
    <w:rsid w:val="00FB000F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FB000F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FB00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6">
    <w:name w:val="Strong"/>
    <w:basedOn w:val="a0"/>
    <w:uiPriority w:val="22"/>
    <w:qFormat/>
    <w:rsid w:val="00FB000F"/>
    <w:rPr>
      <w:b/>
      <w:bCs/>
    </w:rPr>
  </w:style>
  <w:style w:type="paragraph" w:styleId="HTML0">
    <w:name w:val="HTML Preformatted"/>
    <w:basedOn w:val="a"/>
    <w:link w:val="HTML1"/>
    <w:uiPriority w:val="99"/>
    <w:semiHidden/>
    <w:unhideWhenUsed/>
    <w:rsid w:val="00FB00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FB000F"/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40">
    <w:name w:val="Заголовок 4 Знак"/>
    <w:basedOn w:val="a0"/>
    <w:link w:val="4"/>
    <w:uiPriority w:val="9"/>
    <w:semiHidden/>
    <w:rsid w:val="00804912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33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0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4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8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30:00Z</dcterms:created>
  <dcterms:modified xsi:type="dcterms:W3CDTF">2021-09-02T16:35:00Z</dcterms:modified>
</cp:coreProperties>
</file>